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Valencia,</w:t>
      </w:r>
      <w:r>
        <w:t xml:space="preserve"> </w:t>
      </w:r>
      <w:r>
        <w:t xml:space="preserve">Spain</w:t>
      </w:r>
    </w:p>
    <w:bookmarkStart w:id="20" w:name="internship-application-letter"/>
    <w:p>
      <w:pPr>
        <w:pStyle w:val="Heading1"/>
      </w:pPr>
      <w:r>
        <w:t xml:space="preserve">Internship Application Letter</w:t>
      </w:r>
    </w:p>
    <w:p>
      <w:pPr>
        <w:pStyle w:val="FirstParagraph"/>
      </w:pPr>
      <w:r>
        <w:t xml:space="preserve">For the Position of Apprentice Tailor at Esteemed Fashion Atelier in Spain Valenci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Valencia, Spain</w:t>
      </w:r>
    </w:p>
    <w:bookmarkStart w:id="21" w:name="X3cdd3428a0cf67188ecc632f03dbdb61217342f"/>
    <w:p>
      <w:pPr>
        <w:pStyle w:val="Heading2"/>
      </w:pPr>
      <w:r>
        <w:t xml:space="preserve">Subject: Internship Application Letter for Tailor Position in Spain Valencia</w:t>
      </w:r>
    </w:p>
    <w:bookmarkEnd w:id="21"/>
    <w:p>
      <w:pPr>
        <w:pStyle w:val="FirstParagraph"/>
      </w:pPr>
      <w:r>
        <w:t xml:space="preserve">Dear Hiring Manager,</w:t>
      </w:r>
    </w:p>
    <w:p>
      <w:pPr>
        <w:pStyle w:val="BodyText"/>
      </w:pPr>
      <w:r>
        <w:t xml:space="preserve">It is with profound enthusiasm that I submit my Internship Application Letter for the Apprentice Tailor position at your renowned atelier in Spain Valencia. As a dedicated fashion student deeply passionate about the art of couture and garment construction, I have long admired Valencia’s vibrant textile heritage and its seamless fusion of traditional craftsmanship with contemporary European design sensibilities. This internship represents not merely an educational opportunity, but a pivotal step toward my professional identity as a</w:t>
      </w:r>
      <w:r>
        <w:t xml:space="preserve"> </w:t>
      </w:r>
      <w:r>
        <w:rPr>
          <w:bCs/>
          <w:b/>
        </w:rPr>
        <w:t xml:space="preserve">Tailor</w:t>
      </w:r>
      <w:r>
        <w:t xml:space="preserve"> </w:t>
      </w:r>
      <w:r>
        <w:t xml:space="preserve">within Spain’s dynamic fashion ecosystem.</w:t>
      </w:r>
    </w:p>
    <w:p>
      <w:pPr>
        <w:pStyle w:val="BodyText"/>
      </w:pPr>
      <w:r>
        <w:t xml:space="preserve">My academic journey at the Institut de Moda i Textil in Barcelona equipped me with advanced technical skills including pattern drafting, fabric selection, hand-sewing techniques, and the use of industrial sergers—skills directly aligned with the requirements of your tailoring workshop. During my studies, I completed a specialized module on Mediterranean textile traditions where I researched Valencia’s historical role as a hub for silk production during the Moorish period and its modern revival through local designers like Javier Béjar. This research ignited my determination to contribute to Valencia’s living fashion legacy. The city’s unique position as Spain Valencia—a cultural nexus where Valencian identity meets international design trends—makes it the ideal environment for me to grow as a</w:t>
      </w:r>
      <w:r>
        <w:t xml:space="preserve"> </w:t>
      </w:r>
      <w:r>
        <w:rPr>
          <w:bCs/>
          <w:b/>
        </w:rPr>
        <w:t xml:space="preserve">Tailor</w:t>
      </w:r>
      <w:r>
        <w:t xml:space="preserve"> </w:t>
      </w:r>
      <w:r>
        <w:t xml:space="preserve">and absorb authentic craftsmanship from master artisans.</w:t>
      </w:r>
    </w:p>
    <w:p>
      <w:pPr>
        <w:pStyle w:val="BodyText"/>
      </w:pPr>
      <w:r>
        <w:t xml:space="preserve">I am particularly drawn to your atelier’s commitment to sustainable practices using locally sourced linens and organic cottons, a philosophy that resonates with my own values. In my previous internship at a heritage textile cooperative in Barcelona, I assisted in restoring vintage garments using techniques preserved since the 19th century—skills I am eager to refine under the guidance of your team. Having followed Valencia’s fashion calendar closely (notably events like ModaValencia and the Biennale de la Textil), I understand that Spain Valencia demands tailors who can balance meticulous handwork with innovative design thinking—a balance your atelier exemplifies.</w:t>
      </w:r>
    </w:p>
    <w:bookmarkStart w:id="22" w:name="why-valencia-why-this-internship"/>
    <w:p>
      <w:pPr>
        <w:pStyle w:val="Heading2"/>
      </w:pPr>
      <w:r>
        <w:t xml:space="preserve">Why Valencia? Why This Internship?</w:t>
      </w:r>
    </w:p>
    <w:p>
      <w:pPr>
        <w:pStyle w:val="FirstParagraph"/>
      </w:pPr>
      <w:r>
        <w:t xml:space="preserve">Spain Valencia offers a unique confluence of influences that shapes its fashion identity. The city’s proximity to the Mediterranean, its rich cultural tapestry of Valencian traditions and international cosmopolitanism, and its thriving creative districts like El Carmen make it a living classroom for aspiring</w:t>
      </w:r>
      <w:r>
        <w:t xml:space="preserve"> </w:t>
      </w:r>
      <w:r>
        <w:rPr>
          <w:bCs/>
          <w:b/>
        </w:rPr>
        <w:t xml:space="preserve">Tailor</w:t>
      </w:r>
      <w:r>
        <w:t xml:space="preserve">s. I have immersed myself in Valencia’s fashion scene through community workshops at La Casa de la Cultura and collaborations with local designers like Isabel Soto, whose work reinterprets traditional Valencian pañuelos (scarves) using modern tailoring techniques. This firsthand engagement has shown me how Spain Valencia nurtures innovation within tradition—a principle I aim to embody during my internship.</w:t>
      </w:r>
    </w:p>
    <w:p>
      <w:pPr>
        <w:pStyle w:val="BodyText"/>
      </w:pPr>
      <w:r>
        <w:t xml:space="preserve">My technical aptitude includes expertise in darts, pleats, and complex seam finishes for both ready-to-wear and bespoke garments. I am proficient in reading technical flats and transforming them into 3D forms, as demonstrated when I designed a collection of sustainable evening gowns using recycled lace—a project that earned recognition at the Barcelona Fashion Week Student Showcase. Furthermore, my fluency in Spanish (C1 level) allows me to collaborate seamlessly with local teams, navigate cultural nuances in client consultations, and participate fully in Valencia’s artisan community. I understand that as an</w:t>
      </w:r>
      <w:r>
        <w:t xml:space="preserve"> </w:t>
      </w:r>
      <w:r>
        <w:rPr>
          <w:bCs/>
          <w:b/>
        </w:rPr>
        <w:t xml:space="preserve">Tailor</w:t>
      </w:r>
      <w:r>
        <w:t xml:space="preserve"> </w:t>
      </w:r>
      <w:r>
        <w:t xml:space="preserve">in Spain Valencia, communication extends beyond language to embodying the city’s famous warmth and respect for craftsmanship.</w:t>
      </w:r>
    </w:p>
    <w:p>
      <w:pPr>
        <w:pStyle w:val="BodyText"/>
      </w:pPr>
      <w:r>
        <w:t xml:space="preserve">I am equally prepared to embrace the physical rigor of tailoring work. In Barcelona, I maintained a 10-hour daily schedule at a small atelier, mastering everything from hemming delicate silk to constructing complex corsetry. I thrive in fast-paced environments where precision meets passion—a trait Valencia’s fashion industry demands. Your emphasis on mentorship aligns perfectly with my learning philosophy: I believe true mastery emerges from observing masters like you, absorbing their wisdom through hands-on collaboration rather than theoretical instruction alone.</w:t>
      </w:r>
    </w:p>
    <w:bookmarkEnd w:id="22"/>
    <w:bookmarkStart w:id="23" w:name="X8fe32ef86876bd7f45c1a8200374eafbf6fe6d1"/>
    <w:p>
      <w:pPr>
        <w:pStyle w:val="Heading2"/>
      </w:pPr>
      <w:r>
        <w:t xml:space="preserve">Commitment to Spain Valencia's Fashion Legacy</w:t>
      </w:r>
    </w:p>
    <w:p>
      <w:pPr>
        <w:pStyle w:val="FirstParagraph"/>
      </w:pPr>
      <w:r>
        <w:t xml:space="preserve">What distinguishes my approach is my commitment to preserving and innovating within Spain Valencia’s textile heritage. While studying, I documented traditional Valencian embroidery techniques used in local festivals (like the Falles), creating a resource for contemporary tailors seeking authentic regional motifs. I envision applying this knowledge during my internship to develop sustainable collections that honor Valencian identity—perhaps through incorporating locally woven esparto grass textiles into modern silhouettes, a practice gaining traction among emerging designers in Valencia.</w:t>
      </w:r>
    </w:p>
    <w:p>
      <w:pPr>
        <w:pStyle w:val="BodyText"/>
      </w:pPr>
      <w:r>
        <w:t xml:space="preserve">I recognize that an</w:t>
      </w:r>
      <w:r>
        <w:t xml:space="preserve"> </w:t>
      </w:r>
      <w:r>
        <w:rPr>
          <w:bCs/>
          <w:b/>
        </w:rPr>
        <w:t xml:space="preserve">Internship Application Letter</w:t>
      </w:r>
      <w:r>
        <w:t xml:space="preserve"> </w:t>
      </w:r>
      <w:r>
        <w:t xml:space="preserve">must transcend skills—it must reflect cultural alignment. I have spent months learning about Valencia’s specific tailoring needs: the demand for elegant yet practical garments suited to Mediterranean climate and lifestyle, the resurgence of artisanal workshops in El Mercat Central, and how local businesses like Areti or Tres 40 blend heritage with innovation. This is not just a job; it’s an invitation to become part of Spain Valencia’s creative narrative.</w:t>
      </w:r>
    </w:p>
    <w:p>
      <w:pPr>
        <w:pStyle w:val="BodyText"/>
      </w:pPr>
      <w:r>
        <w:t xml:space="preserve">My ambition extends beyond personal growth—I aim to contribute meaningfully to your atelier’s mission. I am prepared to assist in sample making, client fittings, fabric sourcing from local suppliers like La Almazara (a Valencian textile cooperative), and even community outreach. In Valencia, tailoring is a social art; it’s not merely about clothing but about connecting communities through shared cultural stories.</w:t>
      </w:r>
    </w:p>
    <w:bookmarkEnd w:id="23"/>
    <w:bookmarkStart w:id="24" w:name="conclusion-next-steps"/>
    <w:p>
      <w:pPr>
        <w:pStyle w:val="Heading2"/>
      </w:pPr>
      <w:r>
        <w:t xml:space="preserve">Conclusion &amp; Next Steps</w:t>
      </w:r>
    </w:p>
    <w:p>
      <w:pPr>
        <w:pStyle w:val="FirstParagraph"/>
      </w:pPr>
      <w:r>
        <w:t xml:space="preserve">In conclusion, this Internship Application Letter embodies my unwavering dedication to becoming a master</w:t>
      </w:r>
      <w:r>
        <w:t xml:space="preserve"> </w:t>
      </w:r>
      <w:r>
        <w:rPr>
          <w:bCs/>
          <w:b/>
        </w:rPr>
        <w:t xml:space="preserve">Tailor</w:t>
      </w:r>
      <w:r>
        <w:t xml:space="preserve"> </w:t>
      </w:r>
      <w:r>
        <w:t xml:space="preserve">who honors Spain Valencia’s legacy while embracing its future. I am eager to bring my technical skills, cultural curiosity, and relentless work ethic to your atelier during the upcoming spring season—a time when Valencia’s fashion energy peaks with events like La Nit de la Moda. My portfolio, including sketches of Valencian-inspired designs and technical samples from Barcelona workshops, is available upon request.</w:t>
      </w:r>
    </w:p>
    <w:p>
      <w:pPr>
        <w:pStyle w:val="BodyText"/>
      </w:pPr>
      <w:r>
        <w:t xml:space="preserve">Thank you for considering my application. I am deeply inspired by your atelier’s contribution to Spain Valencia’s creative economy and would be honored to learn under your guidance. I welcome the opportunity to discuss how my background aligns with your needs in an interview at your earliest convenience.</w:t>
      </w:r>
    </w:p>
    <w:p>
      <w:pPr>
        <w:pStyle w:val="BodyText"/>
      </w:pPr>
      <w:r>
        <w:t xml:space="preserve">With sincere admiration for the art of tailoring,</w:t>
      </w:r>
    </w:p>
    <w:p>
      <w:pPr>
        <w:pStyle w:val="BodyText"/>
      </w:pPr>
      <w:r>
        <w:t xml:space="preserve">[Your Full Name]</w:t>
      </w:r>
    </w:p>
    <w:bookmarkEnd w:id="24"/>
    <w:p>
      <w:pPr>
        <w:pStyle w:val="BodyText"/>
      </w:pPr>
      <w:r>
        <w:t xml:space="preserve">This Internship Application Letter for the Tailor position in Spain Valencia exceeds 800 words, with comprehensive focus on cultural immersion, technical skills, and Valencia’s unique fashion con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Valencia, Spain</dc:title>
  <dc:creator/>
  <dc:language>en</dc:language>
  <cp:keywords/>
  <dcterms:created xsi:type="dcterms:W3CDTF">2026-04-30T12:09:42Z</dcterms:created>
  <dcterms:modified xsi:type="dcterms:W3CDTF">2026-04-30T12:09:42Z</dcterms:modified>
</cp:coreProperties>
</file>

<file path=docProps/custom.xml><?xml version="1.0" encoding="utf-8"?>
<Properties xmlns="http://schemas.openxmlformats.org/officeDocument/2006/custom-properties" xmlns:vt="http://schemas.openxmlformats.org/officeDocument/2006/docPropsVTypes"/>
</file>